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097"/>
      </w:tblGrid>
      <w:tr w:rsidR="00251CC5" w:rsidTr="00251CC5">
        <w:tc>
          <w:tcPr>
            <w:tcW w:w="5097" w:type="dxa"/>
          </w:tcPr>
          <w:p w:rsidR="00251CC5" w:rsidRDefault="00251CC5" w:rsidP="00DF3FF3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color w:val="C00000"/>
                <w:sz w:val="28"/>
                <w:szCs w:val="28"/>
                <w:rtl/>
              </w:rPr>
              <w:t>نموذج رقم (6)</w:t>
            </w:r>
          </w:p>
        </w:tc>
        <w:tc>
          <w:tcPr>
            <w:tcW w:w="5097" w:type="dxa"/>
          </w:tcPr>
          <w:p w:rsidR="00251CC5" w:rsidRDefault="00251CC5" w:rsidP="007F080A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color w:val="C00000"/>
                <w:sz w:val="28"/>
                <w:szCs w:val="28"/>
                <w:rtl/>
              </w:rPr>
              <w:t>طلب</w:t>
            </w:r>
            <w:r w:rsidRPr="00CA0F52"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</w:rPr>
              <w:t xml:space="preserve"> </w:t>
            </w:r>
            <w:r w:rsidRPr="00CA0F52"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cs/>
              </w:rPr>
              <w:t>‎</w:t>
            </w:r>
            <w:r w:rsidRPr="00CA0F52">
              <w:rPr>
                <w:rFonts w:asciiTheme="majorBidi" w:hAnsiTheme="majorBidi" w:cs="Times New Roman"/>
                <w:b/>
                <w:bCs/>
                <w:color w:val="C00000"/>
                <w:sz w:val="28"/>
                <w:szCs w:val="28"/>
                <w:rtl/>
              </w:rPr>
              <w:t xml:space="preserve">التماس إعادة النظر في </w:t>
            </w:r>
            <w:r w:rsidR="007F080A">
              <w:rPr>
                <w:rFonts w:asciiTheme="majorBidi" w:hAnsiTheme="majorBidi" w:cs="Times New Roman" w:hint="cs"/>
                <w:b/>
                <w:bCs/>
                <w:color w:val="C00000"/>
                <w:sz w:val="28"/>
                <w:szCs w:val="28"/>
                <w:rtl/>
              </w:rPr>
              <w:t>عدم الموافقة على</w:t>
            </w:r>
            <w:r w:rsidRPr="00CA0F52">
              <w:rPr>
                <w:rFonts w:asciiTheme="majorBidi" w:hAnsiTheme="majorBidi" w:cs="Times New Roman"/>
                <w:b/>
                <w:bCs/>
                <w:color w:val="C00000"/>
                <w:sz w:val="28"/>
                <w:szCs w:val="28"/>
                <w:rtl/>
              </w:rPr>
              <w:t xml:space="preserve"> الترقية</w:t>
            </w:r>
          </w:p>
        </w:tc>
      </w:tr>
    </w:tbl>
    <w:p w:rsidR="00B27DA9" w:rsidRPr="00CA0F52" w:rsidRDefault="00B27DA9" w:rsidP="00B27DA9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21B84" w:rsidRPr="00502B46" w:rsidTr="00421B84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قسم الأول</w:t>
            </w:r>
          </w:p>
        </w:tc>
        <w:tc>
          <w:tcPr>
            <w:tcW w:w="4784" w:type="dxa"/>
            <w:vAlign w:val="center"/>
          </w:tcPr>
          <w:p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 xml:space="preserve">يعبأ من قبل </w:t>
            </w:r>
            <w:r w:rsidRPr="00502B46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مقدم الطلب</w:t>
            </w:r>
          </w:p>
        </w:tc>
      </w:tr>
    </w:tbl>
    <w:p w:rsidR="00DF3FF3" w:rsidRPr="00502B46" w:rsidRDefault="00DF3FF3" w:rsidP="00DF3FF3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أولاً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بيانات عن المتقدم</w:t>
      </w:r>
    </w:p>
    <w:tbl>
      <w:tblPr>
        <w:tblStyle w:val="a6"/>
        <w:tblpPr w:leftFromText="180" w:rightFromText="180" w:vertAnchor="text" w:horzAnchor="margin" w:tblpXSpec="center" w:tblpY="77"/>
        <w:bidiVisual/>
        <w:tblW w:w="10264" w:type="dxa"/>
        <w:tblLook w:val="04A0" w:firstRow="1" w:lastRow="0" w:firstColumn="1" w:lastColumn="0" w:noHBand="0" w:noVBand="1"/>
      </w:tblPr>
      <w:tblGrid>
        <w:gridCol w:w="317"/>
        <w:gridCol w:w="36"/>
        <w:gridCol w:w="163"/>
        <w:gridCol w:w="119"/>
        <w:gridCol w:w="71"/>
        <w:gridCol w:w="247"/>
        <w:gridCol w:w="80"/>
        <w:gridCol w:w="26"/>
        <w:gridCol w:w="211"/>
        <w:gridCol w:w="142"/>
        <w:gridCol w:w="138"/>
        <w:gridCol w:w="38"/>
        <w:gridCol w:w="177"/>
        <w:gridCol w:w="141"/>
        <w:gridCol w:w="161"/>
        <w:gridCol w:w="51"/>
        <w:gridCol w:w="105"/>
        <w:gridCol w:w="248"/>
        <w:gridCol w:w="70"/>
        <w:gridCol w:w="43"/>
        <w:gridCol w:w="275"/>
        <w:gridCol w:w="241"/>
        <w:gridCol w:w="77"/>
        <w:gridCol w:w="440"/>
        <w:gridCol w:w="517"/>
        <w:gridCol w:w="517"/>
        <w:gridCol w:w="517"/>
        <w:gridCol w:w="1199"/>
        <w:gridCol w:w="69"/>
        <w:gridCol w:w="1268"/>
        <w:gridCol w:w="12"/>
        <w:gridCol w:w="2548"/>
      </w:tblGrid>
      <w:tr w:rsidR="00DF3FF3" w:rsidRPr="00502B46" w:rsidTr="00DF3FF3">
        <w:trPr>
          <w:trHeight w:val="132"/>
        </w:trPr>
        <w:tc>
          <w:tcPr>
            <w:tcW w:w="2471" w:type="dxa"/>
            <w:gridSpan w:val="18"/>
            <w:shd w:val="clear" w:color="auto" w:fill="D9D9D9" w:themeFill="background1" w:themeFillShade="D9"/>
          </w:tcPr>
          <w:p w:rsidR="00DF3FF3" w:rsidRPr="00502B46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اسم الأول</w:t>
            </w:r>
          </w:p>
        </w:tc>
        <w:tc>
          <w:tcPr>
            <w:tcW w:w="2697" w:type="dxa"/>
            <w:gridSpan w:val="9"/>
            <w:shd w:val="clear" w:color="auto" w:fill="D9D9D9" w:themeFill="background1" w:themeFillShade="D9"/>
          </w:tcPr>
          <w:p w:rsidR="00DF3FF3" w:rsidRPr="00502B46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أب</w:t>
            </w:r>
          </w:p>
        </w:tc>
        <w:tc>
          <w:tcPr>
            <w:tcW w:w="2536" w:type="dxa"/>
            <w:gridSpan w:val="3"/>
            <w:shd w:val="clear" w:color="auto" w:fill="D9D9D9" w:themeFill="background1" w:themeFillShade="D9"/>
          </w:tcPr>
          <w:p w:rsidR="00DF3FF3" w:rsidRPr="00502B46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جد</w:t>
            </w:r>
          </w:p>
        </w:tc>
        <w:tc>
          <w:tcPr>
            <w:tcW w:w="2560" w:type="dxa"/>
            <w:gridSpan w:val="2"/>
            <w:shd w:val="clear" w:color="auto" w:fill="D9D9D9" w:themeFill="background1" w:themeFillShade="D9"/>
          </w:tcPr>
          <w:p w:rsidR="00DF3FF3" w:rsidRPr="00502B46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عائلة</w:t>
            </w:r>
          </w:p>
        </w:tc>
      </w:tr>
      <w:tr w:rsidR="00DF3FF3" w:rsidRPr="00502B46" w:rsidTr="00DF3FF3">
        <w:trPr>
          <w:trHeight w:val="37"/>
        </w:trPr>
        <w:tc>
          <w:tcPr>
            <w:tcW w:w="2471" w:type="dxa"/>
            <w:gridSpan w:val="18"/>
          </w:tcPr>
          <w:p w:rsidR="00DF3FF3" w:rsidRPr="00AA4285" w:rsidRDefault="00DF3FF3" w:rsidP="00302D5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697" w:type="dxa"/>
            <w:gridSpan w:val="9"/>
          </w:tcPr>
          <w:p w:rsidR="00DF3FF3" w:rsidRPr="00AA4285" w:rsidRDefault="00DF3FF3" w:rsidP="00302D5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36" w:type="dxa"/>
            <w:gridSpan w:val="3"/>
          </w:tcPr>
          <w:p w:rsidR="00DF3FF3" w:rsidRPr="00AA4285" w:rsidRDefault="00DF3FF3" w:rsidP="00302D5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60" w:type="dxa"/>
            <w:gridSpan w:val="2"/>
          </w:tcPr>
          <w:p w:rsidR="00DF3FF3" w:rsidRPr="00AA4285" w:rsidRDefault="00DF3FF3" w:rsidP="00302D5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DF3FF3" w:rsidRPr="00502B46" w:rsidTr="00DF3FF3">
        <w:trPr>
          <w:trHeight w:val="127"/>
        </w:trPr>
        <w:tc>
          <w:tcPr>
            <w:tcW w:w="3177" w:type="dxa"/>
            <w:gridSpan w:val="23"/>
            <w:shd w:val="clear" w:color="auto" w:fill="D9D9D9" w:themeFill="background1" w:themeFillShade="D9"/>
          </w:tcPr>
          <w:p w:rsidR="00DF3FF3" w:rsidRPr="00502B46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رقم السجل المدني</w:t>
            </w:r>
          </w:p>
        </w:tc>
        <w:tc>
          <w:tcPr>
            <w:tcW w:w="1991" w:type="dxa"/>
            <w:gridSpan w:val="4"/>
            <w:shd w:val="clear" w:color="auto" w:fill="D9D9D9" w:themeFill="background1" w:themeFillShade="D9"/>
          </w:tcPr>
          <w:p w:rsidR="00DF3FF3" w:rsidRPr="00502B46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تاريخ الميلاد</w:t>
            </w:r>
          </w:p>
        </w:tc>
        <w:tc>
          <w:tcPr>
            <w:tcW w:w="2536" w:type="dxa"/>
            <w:gridSpan w:val="3"/>
            <w:shd w:val="clear" w:color="auto" w:fill="D9D9D9" w:themeFill="background1" w:themeFillShade="D9"/>
          </w:tcPr>
          <w:p w:rsidR="00DF3FF3" w:rsidRPr="00502B46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جنس</w:t>
            </w:r>
          </w:p>
        </w:tc>
        <w:tc>
          <w:tcPr>
            <w:tcW w:w="2560" w:type="dxa"/>
            <w:gridSpan w:val="2"/>
            <w:shd w:val="clear" w:color="auto" w:fill="D9D9D9" w:themeFill="background1" w:themeFillShade="D9"/>
          </w:tcPr>
          <w:p w:rsidR="00DF3FF3" w:rsidRPr="00502B46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جنسية</w:t>
            </w:r>
          </w:p>
        </w:tc>
      </w:tr>
      <w:tr w:rsidR="00DF3FF3" w:rsidRPr="00502B46" w:rsidTr="00DF3FF3">
        <w:trPr>
          <w:trHeight w:val="118"/>
        </w:trPr>
        <w:tc>
          <w:tcPr>
            <w:tcW w:w="317" w:type="dxa"/>
          </w:tcPr>
          <w:p w:rsidR="00DF3FF3" w:rsidRPr="00AA4285" w:rsidRDefault="00DF3FF3" w:rsidP="00DF3FF3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3"/>
          </w:tcPr>
          <w:p w:rsidR="00DF3FF3" w:rsidRPr="00AA4285" w:rsidRDefault="00DF3FF3" w:rsidP="00DF3FF3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:rsidR="00DF3FF3" w:rsidRPr="00AA4285" w:rsidRDefault="00DF3FF3" w:rsidP="00DF3FF3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7" w:type="dxa"/>
            <w:gridSpan w:val="3"/>
          </w:tcPr>
          <w:p w:rsidR="00DF3FF3" w:rsidRPr="00AA4285" w:rsidRDefault="00DF3FF3" w:rsidP="00DF3FF3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3"/>
          </w:tcPr>
          <w:p w:rsidR="00DF3FF3" w:rsidRPr="00AA4285" w:rsidRDefault="00DF3FF3" w:rsidP="00DF3FF3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:rsidR="00DF3FF3" w:rsidRPr="00AA4285" w:rsidRDefault="00DF3FF3" w:rsidP="00DF3FF3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7" w:type="dxa"/>
            <w:gridSpan w:val="3"/>
          </w:tcPr>
          <w:p w:rsidR="00DF3FF3" w:rsidRPr="00AA4285" w:rsidRDefault="00DF3FF3" w:rsidP="00DF3FF3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:rsidR="00DF3FF3" w:rsidRPr="00AA4285" w:rsidRDefault="00DF3FF3" w:rsidP="00DF3FF3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:rsidR="00DF3FF3" w:rsidRPr="00AA4285" w:rsidRDefault="00DF3FF3" w:rsidP="00DF3FF3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:rsidR="00DF3FF3" w:rsidRPr="00AA4285" w:rsidRDefault="00DF3FF3" w:rsidP="00DF3FF3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991" w:type="dxa"/>
            <w:gridSpan w:val="4"/>
          </w:tcPr>
          <w:p w:rsidR="00DF3FF3" w:rsidRPr="00AA4285" w:rsidRDefault="00DF3FF3" w:rsidP="00DF3FF3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A4285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  <w:tc>
          <w:tcPr>
            <w:tcW w:w="1268" w:type="dxa"/>
            <w:gridSpan w:val="2"/>
          </w:tcPr>
          <w:p w:rsidR="00DF3FF3" w:rsidRPr="00AA4285" w:rsidRDefault="00DF3FF3" w:rsidP="00DF3FF3">
            <w:pPr>
              <w:pStyle w:val="a3"/>
              <w:bidi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A4285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ذكر</w:t>
            </w:r>
          </w:p>
        </w:tc>
        <w:tc>
          <w:tcPr>
            <w:tcW w:w="1268" w:type="dxa"/>
          </w:tcPr>
          <w:p w:rsidR="00DF3FF3" w:rsidRPr="00AA4285" w:rsidRDefault="00DF3FF3" w:rsidP="00DF3FF3">
            <w:pPr>
              <w:pStyle w:val="a3"/>
              <w:bidi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A4285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أنثى</w:t>
            </w:r>
          </w:p>
        </w:tc>
        <w:tc>
          <w:tcPr>
            <w:tcW w:w="2560" w:type="dxa"/>
            <w:gridSpan w:val="2"/>
          </w:tcPr>
          <w:p w:rsidR="00DF3FF3" w:rsidRPr="00AA4285" w:rsidRDefault="00DF3FF3" w:rsidP="00DF3FF3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DF3FF3" w:rsidRPr="00502B46" w:rsidTr="00DF3FF3">
        <w:trPr>
          <w:trHeight w:val="37"/>
        </w:trPr>
        <w:tc>
          <w:tcPr>
            <w:tcW w:w="5168" w:type="dxa"/>
            <w:gridSpan w:val="27"/>
            <w:shd w:val="clear" w:color="auto" w:fill="D9D9D9" w:themeFill="background1" w:themeFillShade="D9"/>
          </w:tcPr>
          <w:p w:rsidR="00DF3FF3" w:rsidRPr="00502B46" w:rsidRDefault="00DF3FF3" w:rsidP="00DF3FF3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0"/>
                <w:szCs w:val="20"/>
                <w:rtl/>
              </w:rPr>
              <w:t>رقم ال</w:t>
            </w: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جوال</w:t>
            </w:r>
          </w:p>
        </w:tc>
        <w:tc>
          <w:tcPr>
            <w:tcW w:w="5096" w:type="dxa"/>
            <w:gridSpan w:val="5"/>
            <w:shd w:val="clear" w:color="auto" w:fill="D9D9D9" w:themeFill="background1" w:themeFillShade="D9"/>
          </w:tcPr>
          <w:p w:rsidR="00DF3FF3" w:rsidRPr="00502B46" w:rsidRDefault="00DF3FF3" w:rsidP="00DF3FF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بريد الإلكتروني</w:t>
            </w:r>
            <w:r w:rsidR="004136C3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الجامعي</w:t>
            </w:r>
          </w:p>
        </w:tc>
      </w:tr>
      <w:tr w:rsidR="00DF3FF3" w:rsidRPr="00502B46" w:rsidTr="00AA4285">
        <w:trPr>
          <w:trHeight w:val="37"/>
        </w:trPr>
        <w:tc>
          <w:tcPr>
            <w:tcW w:w="516" w:type="dxa"/>
            <w:gridSpan w:val="3"/>
            <w:vAlign w:val="center"/>
          </w:tcPr>
          <w:p w:rsidR="00DF3FF3" w:rsidRPr="00AA4285" w:rsidRDefault="00DF3FF3" w:rsidP="00DF3FF3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4"/>
            <w:vAlign w:val="center"/>
          </w:tcPr>
          <w:p w:rsidR="00DF3FF3" w:rsidRPr="00AA4285" w:rsidRDefault="00DF3FF3" w:rsidP="00DF3FF3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4"/>
            <w:vAlign w:val="center"/>
          </w:tcPr>
          <w:p w:rsidR="00DF3FF3" w:rsidRPr="00AA4285" w:rsidRDefault="00DF3FF3" w:rsidP="00DF3FF3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4"/>
            <w:vAlign w:val="center"/>
          </w:tcPr>
          <w:p w:rsidR="00DF3FF3" w:rsidRPr="00AA4285" w:rsidRDefault="00DF3FF3" w:rsidP="00DF3FF3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5"/>
            <w:vAlign w:val="center"/>
          </w:tcPr>
          <w:p w:rsidR="00DF3FF3" w:rsidRPr="00AA4285" w:rsidRDefault="00DF3FF3" w:rsidP="00DF3FF3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6" w:type="dxa"/>
            <w:gridSpan w:val="2"/>
            <w:vAlign w:val="center"/>
          </w:tcPr>
          <w:p w:rsidR="00DF3FF3" w:rsidRPr="00AA4285" w:rsidRDefault="00DF3FF3" w:rsidP="00DF3FF3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2"/>
            <w:vAlign w:val="center"/>
          </w:tcPr>
          <w:p w:rsidR="00DF3FF3" w:rsidRPr="00AA4285" w:rsidRDefault="00DF3FF3" w:rsidP="00DF3FF3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vAlign w:val="center"/>
          </w:tcPr>
          <w:p w:rsidR="00DF3FF3" w:rsidRPr="00AA4285" w:rsidRDefault="00DF3FF3" w:rsidP="00DF3FF3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vAlign w:val="center"/>
          </w:tcPr>
          <w:p w:rsidR="00DF3FF3" w:rsidRPr="00AA4285" w:rsidRDefault="00DF3FF3" w:rsidP="00DF3FF3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vAlign w:val="center"/>
          </w:tcPr>
          <w:p w:rsidR="00DF3FF3" w:rsidRPr="00AA4285" w:rsidRDefault="00DF3FF3" w:rsidP="00DF3FF3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096" w:type="dxa"/>
            <w:gridSpan w:val="5"/>
          </w:tcPr>
          <w:p w:rsidR="00DF3FF3" w:rsidRPr="00502B46" w:rsidRDefault="00FA6F91" w:rsidP="00DF3FF3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@uqu.edu.sa</w:t>
            </w:r>
          </w:p>
        </w:tc>
      </w:tr>
      <w:tr w:rsidR="00DF3FF3" w:rsidRPr="00502B46" w:rsidTr="00296449">
        <w:trPr>
          <w:trHeight w:val="37"/>
        </w:trPr>
        <w:tc>
          <w:tcPr>
            <w:tcW w:w="5168" w:type="dxa"/>
            <w:gridSpan w:val="27"/>
            <w:shd w:val="clear" w:color="auto" w:fill="D9D9D9" w:themeFill="background1" w:themeFillShade="D9"/>
          </w:tcPr>
          <w:p w:rsidR="00DF3FF3" w:rsidRPr="00502B46" w:rsidRDefault="00DF3FF3" w:rsidP="00DF3FF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رتبة الحالية</w:t>
            </w:r>
          </w:p>
        </w:tc>
        <w:tc>
          <w:tcPr>
            <w:tcW w:w="2548" w:type="dxa"/>
            <w:gridSpan w:val="4"/>
            <w:shd w:val="clear" w:color="auto" w:fill="D9D9D9" w:themeFill="background1" w:themeFillShade="D9"/>
          </w:tcPr>
          <w:p w:rsidR="00DF3FF3" w:rsidRPr="00502B46" w:rsidRDefault="00DF3FF3" w:rsidP="00DF3FF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قم </w:t>
            </w:r>
            <w:r w:rsidRPr="00502B46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قرار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502B46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تعيين على الرتبة الحالية</w:t>
            </w:r>
          </w:p>
        </w:tc>
        <w:tc>
          <w:tcPr>
            <w:tcW w:w="2548" w:type="dxa"/>
            <w:shd w:val="clear" w:color="auto" w:fill="D9D9D9" w:themeFill="background1" w:themeFillShade="D9"/>
          </w:tcPr>
          <w:p w:rsidR="00DF3FF3" w:rsidRPr="00502B46" w:rsidRDefault="00DF3FF3" w:rsidP="00DF3FF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قرار</w:t>
            </w:r>
          </w:p>
        </w:tc>
      </w:tr>
      <w:tr w:rsidR="00DF3FF3" w:rsidRPr="00502B46" w:rsidTr="00296449">
        <w:trPr>
          <w:trHeight w:val="37"/>
        </w:trPr>
        <w:tc>
          <w:tcPr>
            <w:tcW w:w="2471" w:type="dxa"/>
            <w:gridSpan w:val="18"/>
          </w:tcPr>
          <w:p w:rsidR="00DF3FF3" w:rsidRPr="00AA4285" w:rsidRDefault="00DF3FF3" w:rsidP="00AA4285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A4285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أستاذ مساعد</w:t>
            </w:r>
          </w:p>
        </w:tc>
        <w:tc>
          <w:tcPr>
            <w:tcW w:w="2697" w:type="dxa"/>
            <w:gridSpan w:val="9"/>
          </w:tcPr>
          <w:p w:rsidR="00DF3FF3" w:rsidRPr="00AA4285" w:rsidRDefault="00DF3FF3" w:rsidP="00AA4285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A4285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أستاذ مشارك</w:t>
            </w:r>
          </w:p>
        </w:tc>
        <w:tc>
          <w:tcPr>
            <w:tcW w:w="2548" w:type="dxa"/>
            <w:gridSpan w:val="4"/>
          </w:tcPr>
          <w:p w:rsidR="00DF3FF3" w:rsidRPr="00AA4285" w:rsidRDefault="00DF3FF3" w:rsidP="00AA4285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8" w:type="dxa"/>
          </w:tcPr>
          <w:p w:rsidR="00DF3FF3" w:rsidRPr="00AA4285" w:rsidRDefault="00DF3FF3" w:rsidP="00AA4285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A4285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DF3FF3" w:rsidRPr="00502B46" w:rsidTr="00B60D8B">
        <w:trPr>
          <w:trHeight w:val="37"/>
        </w:trPr>
        <w:tc>
          <w:tcPr>
            <w:tcW w:w="2471" w:type="dxa"/>
            <w:gridSpan w:val="18"/>
            <w:shd w:val="clear" w:color="auto" w:fill="D9D9D9" w:themeFill="background1" w:themeFillShade="D9"/>
          </w:tcPr>
          <w:p w:rsidR="00DF3FF3" w:rsidRPr="00502B46" w:rsidRDefault="004136C3" w:rsidP="00DF3FF3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eastAsiaTheme="minorHAnsi" w:hAnsiTheme="majorBidi" w:cstheme="majorBidi" w:hint="cs"/>
                <w:b/>
                <w:bCs/>
                <w:sz w:val="20"/>
                <w:szCs w:val="20"/>
                <w:rtl/>
              </w:rPr>
              <w:t>الرقم الوظيفي</w:t>
            </w:r>
          </w:p>
        </w:tc>
        <w:tc>
          <w:tcPr>
            <w:tcW w:w="3896" w:type="dxa"/>
            <w:gridSpan w:val="10"/>
            <w:shd w:val="clear" w:color="auto" w:fill="D9D9D9" w:themeFill="background1" w:themeFillShade="D9"/>
          </w:tcPr>
          <w:p w:rsidR="00DF3FF3" w:rsidRPr="00502B46" w:rsidRDefault="00DF3FF3" w:rsidP="00DF3FF3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  <w:t>القسم</w:t>
            </w:r>
          </w:p>
        </w:tc>
        <w:tc>
          <w:tcPr>
            <w:tcW w:w="3897" w:type="dxa"/>
            <w:gridSpan w:val="4"/>
            <w:shd w:val="clear" w:color="auto" w:fill="D9D9D9" w:themeFill="background1" w:themeFillShade="D9"/>
          </w:tcPr>
          <w:p w:rsidR="00DF3FF3" w:rsidRPr="00502B46" w:rsidRDefault="00DF3FF3" w:rsidP="00DF3FF3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  <w:t>الكلية</w:t>
            </w:r>
          </w:p>
        </w:tc>
      </w:tr>
      <w:tr w:rsidR="00DF3FF3" w:rsidRPr="00502B46" w:rsidTr="00B60D8B">
        <w:trPr>
          <w:trHeight w:val="37"/>
        </w:trPr>
        <w:tc>
          <w:tcPr>
            <w:tcW w:w="353" w:type="dxa"/>
            <w:gridSpan w:val="2"/>
          </w:tcPr>
          <w:p w:rsidR="00DF3FF3" w:rsidRPr="00AA4285" w:rsidRDefault="00DF3FF3" w:rsidP="00DF3FF3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</w:tcPr>
          <w:p w:rsidR="00DF3FF3" w:rsidRPr="00AA4285" w:rsidRDefault="00DF3FF3" w:rsidP="00DF3FF3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</w:tcPr>
          <w:p w:rsidR="00DF3FF3" w:rsidRPr="00AA4285" w:rsidRDefault="00DF3FF3" w:rsidP="00DF3FF3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2"/>
          </w:tcPr>
          <w:p w:rsidR="00DF3FF3" w:rsidRPr="00AA4285" w:rsidRDefault="00DF3FF3" w:rsidP="00DF3FF3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</w:tcPr>
          <w:p w:rsidR="00DF3FF3" w:rsidRPr="00AA4285" w:rsidRDefault="00DF3FF3" w:rsidP="00DF3FF3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</w:tcPr>
          <w:p w:rsidR="00DF3FF3" w:rsidRPr="00AA4285" w:rsidRDefault="00DF3FF3" w:rsidP="00DF3FF3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2"/>
          </w:tcPr>
          <w:p w:rsidR="00DF3FF3" w:rsidRPr="00AA4285" w:rsidRDefault="00DF3FF3" w:rsidP="00DF3FF3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896" w:type="dxa"/>
            <w:gridSpan w:val="10"/>
          </w:tcPr>
          <w:p w:rsidR="00DF3FF3" w:rsidRPr="00AA4285" w:rsidRDefault="00DF3FF3" w:rsidP="00DF3FF3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897" w:type="dxa"/>
            <w:gridSpan w:val="4"/>
          </w:tcPr>
          <w:p w:rsidR="00DF3FF3" w:rsidRPr="00AA4285" w:rsidRDefault="00DF3FF3" w:rsidP="00DF3FF3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</w:tr>
    </w:tbl>
    <w:p w:rsidR="00DF3FF3" w:rsidRPr="00502B46" w:rsidRDefault="00DF3FF3" w:rsidP="00DF3FF3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:rsidR="00462A6A" w:rsidRDefault="00462A6A" w:rsidP="007F080A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ثانياً: </w:t>
      </w:r>
      <w:r w:rsidR="00CA0F52">
        <w:rPr>
          <w:rFonts w:asciiTheme="majorBidi" w:hAnsiTheme="majorBidi" w:cstheme="majorBidi" w:hint="cs"/>
          <w:b/>
          <w:bCs/>
          <w:sz w:val="20"/>
          <w:szCs w:val="20"/>
          <w:rtl/>
        </w:rPr>
        <w:t>بيانات</w:t>
      </w:r>
      <w:r w:rsidR="007F080A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عدم الموافقة على </w:t>
      </w:r>
      <w:r w:rsidR="00CA0F52">
        <w:rPr>
          <w:rFonts w:asciiTheme="majorBidi" w:hAnsiTheme="majorBidi" w:cstheme="majorBidi" w:hint="cs"/>
          <w:b/>
          <w:bCs/>
          <w:sz w:val="20"/>
          <w:szCs w:val="20"/>
          <w:rtl/>
        </w:rPr>
        <w:t>الترقية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697"/>
        <w:gridCol w:w="1701"/>
        <w:gridCol w:w="1699"/>
        <w:gridCol w:w="1699"/>
        <w:gridCol w:w="1699"/>
        <w:gridCol w:w="1699"/>
      </w:tblGrid>
      <w:tr w:rsidR="00CA0F52" w:rsidTr="00CA0F52">
        <w:tc>
          <w:tcPr>
            <w:tcW w:w="3398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:rsidR="00CA0F52" w:rsidRDefault="00CA0F52" w:rsidP="00CA0F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رتبة الحالية</w:t>
            </w:r>
          </w:p>
        </w:tc>
        <w:tc>
          <w:tcPr>
            <w:tcW w:w="6796" w:type="dxa"/>
            <w:gridSpan w:val="4"/>
            <w:shd w:val="clear" w:color="auto" w:fill="D9D9D9" w:themeFill="background1" w:themeFillShade="D9"/>
            <w:vAlign w:val="center"/>
          </w:tcPr>
          <w:p w:rsidR="00CA0F52" w:rsidRDefault="00CA0F52" w:rsidP="00CA0F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جلس العلمي</w:t>
            </w:r>
          </w:p>
        </w:tc>
      </w:tr>
      <w:tr w:rsidR="00CA0F52" w:rsidTr="00CA0F52">
        <w:tc>
          <w:tcPr>
            <w:tcW w:w="3398" w:type="dxa"/>
            <w:gridSpan w:val="2"/>
            <w:vMerge/>
            <w:shd w:val="clear" w:color="auto" w:fill="D9D9D9" w:themeFill="background1" w:themeFillShade="D9"/>
            <w:vAlign w:val="center"/>
          </w:tcPr>
          <w:p w:rsidR="00CA0F52" w:rsidRDefault="00CA0F52" w:rsidP="00CA0F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:rsidR="00CA0F52" w:rsidRDefault="00CA0F52" w:rsidP="00CA0F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قم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قرار</w:t>
            </w: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:rsidR="00CA0F52" w:rsidRDefault="00CA0F52" w:rsidP="00CA0F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:rsidR="00CA0F52" w:rsidRDefault="00CA0F52" w:rsidP="00CA0F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تاريخ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جلسة</w:t>
            </w: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:rsidR="00CA0F52" w:rsidRDefault="00CA0F52" w:rsidP="008D277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تاريخ </w:t>
            </w:r>
            <w:r w:rsidR="008D277A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تلام القرار</w:t>
            </w:r>
          </w:p>
        </w:tc>
      </w:tr>
      <w:tr w:rsidR="00CA0F52" w:rsidTr="00AA4285">
        <w:tc>
          <w:tcPr>
            <w:tcW w:w="1697" w:type="dxa"/>
            <w:vAlign w:val="center"/>
          </w:tcPr>
          <w:p w:rsidR="00CA0F52" w:rsidRPr="00AA4285" w:rsidRDefault="00CA0F52" w:rsidP="00AA4285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AA4285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</w:t>
            </w:r>
            <w:r w:rsidR="00AA4285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Pr="00AA4285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 ) أستاذ مساعد</w:t>
            </w:r>
          </w:p>
        </w:tc>
        <w:tc>
          <w:tcPr>
            <w:tcW w:w="1701" w:type="dxa"/>
            <w:vAlign w:val="center"/>
          </w:tcPr>
          <w:p w:rsidR="00CA0F52" w:rsidRPr="00AA4285" w:rsidRDefault="00CA0F52" w:rsidP="00AA4285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AA4285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) أستاذ مشارك</w:t>
            </w:r>
          </w:p>
        </w:tc>
        <w:tc>
          <w:tcPr>
            <w:tcW w:w="1699" w:type="dxa"/>
            <w:vAlign w:val="center"/>
          </w:tcPr>
          <w:p w:rsidR="00CA0F52" w:rsidRPr="00AA4285" w:rsidRDefault="00CA0F52" w:rsidP="00CA0F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99" w:type="dxa"/>
            <w:vAlign w:val="center"/>
          </w:tcPr>
          <w:p w:rsidR="00CA0F52" w:rsidRPr="00AA4285" w:rsidRDefault="00CA0F52" w:rsidP="00CA0F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99" w:type="dxa"/>
            <w:vAlign w:val="center"/>
          </w:tcPr>
          <w:p w:rsidR="00CA0F52" w:rsidRPr="00AA4285" w:rsidRDefault="00CA0F52" w:rsidP="00CA0F52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AA4285">
              <w:rPr>
                <w:rFonts w:asciiTheme="majorBidi" w:hAnsiTheme="majorBidi" w:cstheme="majorBidi"/>
                <w:rtl/>
              </w:rPr>
              <w:t>/     /    14هـ</w:t>
            </w:r>
          </w:p>
        </w:tc>
        <w:tc>
          <w:tcPr>
            <w:tcW w:w="1699" w:type="dxa"/>
            <w:vAlign w:val="center"/>
          </w:tcPr>
          <w:p w:rsidR="00CA0F52" w:rsidRPr="00AA4285" w:rsidRDefault="00CA0F52" w:rsidP="00CA0F52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AA4285">
              <w:rPr>
                <w:rFonts w:asciiTheme="majorBidi" w:hAnsiTheme="majorBidi" w:cstheme="majorBidi"/>
                <w:rtl/>
              </w:rPr>
              <w:t>/     /    14هـ</w:t>
            </w:r>
          </w:p>
        </w:tc>
      </w:tr>
    </w:tbl>
    <w:p w:rsidR="00CA0F52" w:rsidRDefault="00CA0F52" w:rsidP="00CA0F52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:rsidR="00CA0F52" w:rsidRDefault="00CA0F52" w:rsidP="00CA0F52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ثالثاً: بيان بمصير الأبحاث التي قدمت للترقية</w:t>
      </w:r>
      <w:r w:rsidRPr="00CA0F52">
        <w:rPr>
          <w:rFonts w:asciiTheme="majorBidi" w:hAnsiTheme="majorBidi" w:cs="Times New Roman"/>
          <w:b/>
          <w:bCs/>
          <w:sz w:val="20"/>
          <w:szCs w:val="20"/>
          <w:rtl/>
        </w:rPr>
        <w:t>‏</w:t>
      </w: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CA0F52" w:rsidTr="00CA0F52">
        <w:tc>
          <w:tcPr>
            <w:tcW w:w="5097" w:type="dxa"/>
            <w:shd w:val="clear" w:color="auto" w:fill="D9D9D9" w:themeFill="background1" w:themeFillShade="D9"/>
          </w:tcPr>
          <w:p w:rsidR="00CA0F52" w:rsidRDefault="00CA0F52" w:rsidP="004F69F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الأبحاث </w:t>
            </w:r>
            <w:r w:rsidR="004F69F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قبولة</w:t>
            </w:r>
          </w:p>
        </w:tc>
        <w:tc>
          <w:tcPr>
            <w:tcW w:w="5097" w:type="dxa"/>
            <w:shd w:val="clear" w:color="auto" w:fill="D9D9D9" w:themeFill="background1" w:themeFillShade="D9"/>
          </w:tcPr>
          <w:p w:rsidR="00CA0F52" w:rsidRDefault="00CA0F52" w:rsidP="004F69F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الأبحاث </w:t>
            </w:r>
            <w:r w:rsidR="004F69F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ستبعدة</w:t>
            </w:r>
          </w:p>
        </w:tc>
      </w:tr>
      <w:tr w:rsidR="00CA0F52" w:rsidTr="00CA0F52">
        <w:tc>
          <w:tcPr>
            <w:tcW w:w="5097" w:type="dxa"/>
          </w:tcPr>
          <w:p w:rsidR="00CA0F52" w:rsidRPr="00AA4285" w:rsidRDefault="00CA0F52" w:rsidP="00CA0F52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097" w:type="dxa"/>
          </w:tcPr>
          <w:p w:rsidR="00CA0F52" w:rsidRPr="00AA4285" w:rsidRDefault="00CA0F52" w:rsidP="00CA0F52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CA0F52" w:rsidTr="00CA0F52">
        <w:tc>
          <w:tcPr>
            <w:tcW w:w="5097" w:type="dxa"/>
          </w:tcPr>
          <w:p w:rsidR="00CA0F52" w:rsidRPr="00AA4285" w:rsidRDefault="00CA0F52" w:rsidP="00CA0F52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097" w:type="dxa"/>
          </w:tcPr>
          <w:p w:rsidR="00CA0F52" w:rsidRPr="00AA4285" w:rsidRDefault="00CA0F52" w:rsidP="00CA0F52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CA0F52" w:rsidTr="00CA0F52">
        <w:tc>
          <w:tcPr>
            <w:tcW w:w="5097" w:type="dxa"/>
          </w:tcPr>
          <w:p w:rsidR="00CA0F52" w:rsidRPr="00AA4285" w:rsidRDefault="00CA0F52" w:rsidP="00CA0F52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097" w:type="dxa"/>
          </w:tcPr>
          <w:p w:rsidR="00CA0F52" w:rsidRPr="00AA4285" w:rsidRDefault="00CA0F52" w:rsidP="00CA0F52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</w:tbl>
    <w:p w:rsidR="00CA0F52" w:rsidRDefault="00CA0F52" w:rsidP="00CA0F52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:rsidR="00CA0F52" w:rsidRDefault="00CA0F52" w:rsidP="00CA0F52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رابعاً: الأسباب التي دعت إلى تقديم </w:t>
      </w:r>
      <w:proofErr w:type="spellStart"/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الإلتماس</w:t>
      </w:r>
      <w:proofErr w:type="spellEnd"/>
      <w:r w:rsidRPr="00CA0F52">
        <w:rPr>
          <w:rFonts w:asciiTheme="majorBidi" w:hAnsiTheme="majorBidi" w:cs="Times New Roman"/>
          <w:b/>
          <w:bCs/>
          <w:sz w:val="20"/>
          <w:szCs w:val="20"/>
          <w:rtl/>
        </w:rPr>
        <w:t>‏</w:t>
      </w: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0194"/>
      </w:tblGrid>
      <w:tr w:rsidR="00251CC5" w:rsidTr="00251CC5">
        <w:tc>
          <w:tcPr>
            <w:tcW w:w="10194" w:type="dxa"/>
          </w:tcPr>
          <w:p w:rsidR="00251CC5" w:rsidRDefault="00251CC5" w:rsidP="00251CC5">
            <w:pPr>
              <w:pStyle w:val="a3"/>
              <w:numPr>
                <w:ilvl w:val="0"/>
                <w:numId w:val="15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:rsidR="00251CC5" w:rsidRDefault="00251CC5" w:rsidP="00251CC5">
            <w:pPr>
              <w:pStyle w:val="a3"/>
              <w:numPr>
                <w:ilvl w:val="0"/>
                <w:numId w:val="15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:rsidR="00251CC5" w:rsidRDefault="00251CC5" w:rsidP="00251CC5">
            <w:pPr>
              <w:pStyle w:val="a3"/>
              <w:numPr>
                <w:ilvl w:val="0"/>
                <w:numId w:val="15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:rsidR="00251CC5" w:rsidRDefault="00251CC5" w:rsidP="00251CC5">
            <w:pPr>
              <w:pStyle w:val="a3"/>
              <w:numPr>
                <w:ilvl w:val="0"/>
                <w:numId w:val="15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:rsidR="00251CC5" w:rsidRDefault="00251CC5" w:rsidP="00251CC5">
            <w:pPr>
              <w:pStyle w:val="a3"/>
              <w:numPr>
                <w:ilvl w:val="0"/>
                <w:numId w:val="15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</w:tbl>
    <w:p w:rsidR="00251CC5" w:rsidRDefault="00251CC5" w:rsidP="00251CC5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:rsidR="00CA0F52" w:rsidRDefault="00607367" w:rsidP="00CA0F52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خامساً: ا</w:t>
      </w:r>
      <w:r w:rsidR="00CA0F52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كتب بوضوح موضوع </w:t>
      </w:r>
      <w:proofErr w:type="spellStart"/>
      <w:r w:rsidR="00CA0F52">
        <w:rPr>
          <w:rFonts w:asciiTheme="majorBidi" w:hAnsiTheme="majorBidi" w:cstheme="majorBidi" w:hint="cs"/>
          <w:b/>
          <w:bCs/>
          <w:sz w:val="20"/>
          <w:szCs w:val="20"/>
          <w:rtl/>
        </w:rPr>
        <w:t>الإلتماس</w:t>
      </w:r>
      <w:proofErr w:type="spellEnd"/>
      <w:r w:rsidR="00CA0F52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وبين وقائعه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3395"/>
        <w:gridCol w:w="6799"/>
      </w:tblGrid>
      <w:tr w:rsidR="00251CC5" w:rsidTr="00251CC5">
        <w:tc>
          <w:tcPr>
            <w:tcW w:w="3395" w:type="dxa"/>
            <w:shd w:val="clear" w:color="auto" w:fill="D9D9D9" w:themeFill="background1" w:themeFillShade="D9"/>
          </w:tcPr>
          <w:p w:rsidR="00251CC5" w:rsidRDefault="00251CC5" w:rsidP="00251CC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وضوع الالتماس</w:t>
            </w:r>
          </w:p>
        </w:tc>
        <w:tc>
          <w:tcPr>
            <w:tcW w:w="6799" w:type="dxa"/>
            <w:shd w:val="clear" w:color="auto" w:fill="D9D9D9" w:themeFill="background1" w:themeFillShade="D9"/>
          </w:tcPr>
          <w:p w:rsidR="00251CC5" w:rsidRDefault="00251CC5" w:rsidP="00251CC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ضيح</w:t>
            </w:r>
          </w:p>
        </w:tc>
      </w:tr>
      <w:tr w:rsidR="00251CC5" w:rsidTr="00251CC5">
        <w:tc>
          <w:tcPr>
            <w:tcW w:w="3395" w:type="dxa"/>
          </w:tcPr>
          <w:p w:rsidR="00251CC5" w:rsidRPr="00AA4285" w:rsidRDefault="00251CC5" w:rsidP="00251CC5">
            <w:pPr>
              <w:pStyle w:val="a3"/>
              <w:numPr>
                <w:ilvl w:val="0"/>
                <w:numId w:val="17"/>
              </w:numPr>
              <w:bidi/>
              <w:ind w:left="360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6799" w:type="dxa"/>
          </w:tcPr>
          <w:p w:rsidR="00251CC5" w:rsidRPr="00AA4285" w:rsidRDefault="00251CC5" w:rsidP="00CA0F52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251CC5" w:rsidTr="00251CC5">
        <w:tc>
          <w:tcPr>
            <w:tcW w:w="3395" w:type="dxa"/>
          </w:tcPr>
          <w:p w:rsidR="00251CC5" w:rsidRPr="00AA4285" w:rsidRDefault="00251CC5" w:rsidP="00251CC5">
            <w:pPr>
              <w:pStyle w:val="a3"/>
              <w:numPr>
                <w:ilvl w:val="0"/>
                <w:numId w:val="17"/>
              </w:numPr>
              <w:bidi/>
              <w:ind w:left="360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6799" w:type="dxa"/>
          </w:tcPr>
          <w:p w:rsidR="00251CC5" w:rsidRPr="00AA4285" w:rsidRDefault="00251CC5" w:rsidP="00CA0F52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251CC5" w:rsidTr="00251CC5">
        <w:tc>
          <w:tcPr>
            <w:tcW w:w="3395" w:type="dxa"/>
          </w:tcPr>
          <w:p w:rsidR="00251CC5" w:rsidRPr="00AA4285" w:rsidRDefault="00251CC5" w:rsidP="00251CC5">
            <w:pPr>
              <w:pStyle w:val="a3"/>
              <w:numPr>
                <w:ilvl w:val="0"/>
                <w:numId w:val="17"/>
              </w:numPr>
              <w:bidi/>
              <w:ind w:left="360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6799" w:type="dxa"/>
          </w:tcPr>
          <w:p w:rsidR="00251CC5" w:rsidRPr="00AA4285" w:rsidRDefault="00251CC5" w:rsidP="00CA0F52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251CC5" w:rsidTr="00251CC5">
        <w:tc>
          <w:tcPr>
            <w:tcW w:w="3395" w:type="dxa"/>
          </w:tcPr>
          <w:p w:rsidR="00251CC5" w:rsidRPr="00AA4285" w:rsidRDefault="00251CC5" w:rsidP="00251CC5">
            <w:pPr>
              <w:pStyle w:val="a3"/>
              <w:numPr>
                <w:ilvl w:val="0"/>
                <w:numId w:val="17"/>
              </w:numPr>
              <w:bidi/>
              <w:ind w:left="360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6799" w:type="dxa"/>
          </w:tcPr>
          <w:p w:rsidR="00251CC5" w:rsidRPr="00AA4285" w:rsidRDefault="00251CC5" w:rsidP="00CA0F52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251CC5" w:rsidTr="00251CC5">
        <w:tc>
          <w:tcPr>
            <w:tcW w:w="3395" w:type="dxa"/>
          </w:tcPr>
          <w:p w:rsidR="00251CC5" w:rsidRPr="00AA4285" w:rsidRDefault="00251CC5" w:rsidP="00251CC5">
            <w:pPr>
              <w:pStyle w:val="a3"/>
              <w:numPr>
                <w:ilvl w:val="0"/>
                <w:numId w:val="17"/>
              </w:numPr>
              <w:bidi/>
              <w:ind w:left="360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6799" w:type="dxa"/>
          </w:tcPr>
          <w:p w:rsidR="00251CC5" w:rsidRPr="00AA4285" w:rsidRDefault="00251CC5" w:rsidP="00CA0F52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</w:tbl>
    <w:p w:rsidR="00CA0F52" w:rsidRDefault="00CA0F52" w:rsidP="00CA0F52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:rsidR="00B27DA9" w:rsidRPr="00502B46" w:rsidRDefault="00CA0F52" w:rsidP="00CA0F52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سادساً</w:t>
      </w:r>
      <w:r w:rsidR="00B27DA9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B27DA9" w:rsidRPr="00502B46">
        <w:rPr>
          <w:rFonts w:asciiTheme="majorBidi" w:hAnsiTheme="majorBidi" w:cs="Times New Roman" w:hint="cs"/>
          <w:b/>
          <w:bCs/>
          <w:sz w:val="20"/>
          <w:szCs w:val="20"/>
          <w:rtl/>
        </w:rPr>
        <w:t>التعهد</w:t>
      </w:r>
      <w:r w:rsidR="00B27DA9" w:rsidRPr="00502B46">
        <w:rPr>
          <w:rFonts w:asciiTheme="majorBidi" w:hAnsiTheme="majorBidi" w:cs="Times New Roman"/>
          <w:b/>
          <w:bCs/>
          <w:sz w:val="20"/>
          <w:szCs w:val="20"/>
          <w:rtl/>
        </w:rPr>
        <w:t xml:space="preserve">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576"/>
        <w:gridCol w:w="2822"/>
        <w:gridCol w:w="3398"/>
        <w:gridCol w:w="3398"/>
      </w:tblGrid>
      <w:tr w:rsidR="00B27DA9" w:rsidRPr="00502B46" w:rsidTr="00905AAF">
        <w:tc>
          <w:tcPr>
            <w:tcW w:w="576" w:type="dxa"/>
            <w:vAlign w:val="center"/>
          </w:tcPr>
          <w:p w:rsidR="00B27DA9" w:rsidRPr="00502B46" w:rsidRDefault="00B27DA9" w:rsidP="00077B71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:rsidR="00B27DA9" w:rsidRPr="00502B46" w:rsidRDefault="006A670B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تم الا</w:t>
            </w:r>
            <w:r w:rsidR="00B27DA9"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طلاع على </w:t>
            </w:r>
            <w:r w:rsidR="00B27DA9"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القواعد التنفيذية</w:t>
            </w:r>
            <w:r w:rsidR="00B27DA9"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</w:t>
            </w:r>
            <w:r w:rsidR="00B27DA9"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للائحة المنظمة لشؤون منسوبي الجامعات ‏السعوديين من أعضاء هيئة التدريس</w:t>
            </w:r>
            <w:r w:rsidR="00B27DA9"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</w:t>
            </w:r>
            <w:r w:rsidR="00B27DA9"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ومن في حكمهم بجامعة أم القرى</w:t>
            </w:r>
            <w:r w:rsidR="00B27DA9"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، </w:t>
            </w:r>
            <w:r w:rsidR="00CA0F52" w:rsidRPr="00CA0F52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وما جاء ‏في المادة من </w:t>
            </w:r>
            <w:r w:rsidR="00CA0F52">
              <w:rPr>
                <w:rFonts w:asciiTheme="majorBidi" w:hAnsiTheme="majorBidi" w:cs="Times New Roman" w:hint="cs"/>
                <w:sz w:val="20"/>
                <w:szCs w:val="20"/>
                <w:rtl/>
              </w:rPr>
              <w:t>26</w:t>
            </w:r>
            <w:r w:rsidR="00CA0F52" w:rsidRPr="00CA0F52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 وفقاً للفقر</w:t>
            </w:r>
            <w:r w:rsidR="00CA0F52">
              <w:rPr>
                <w:rFonts w:asciiTheme="majorBidi" w:hAnsiTheme="majorBidi" w:cs="Times New Roman" w:hint="cs"/>
                <w:sz w:val="20"/>
                <w:szCs w:val="20"/>
                <w:rtl/>
              </w:rPr>
              <w:t>تين</w:t>
            </w:r>
            <w:r w:rsidR="00CA0F52" w:rsidRPr="00CA0F52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 (</w:t>
            </w:r>
            <w:r w:rsidR="00CA0F52">
              <w:rPr>
                <w:rFonts w:asciiTheme="majorBidi" w:hAnsiTheme="majorBidi" w:cs="Times New Roman" w:hint="cs"/>
                <w:sz w:val="20"/>
                <w:szCs w:val="20"/>
                <w:rtl/>
              </w:rPr>
              <w:t>ثانياً وثالثاً</w:t>
            </w:r>
            <w:r w:rsidR="00CA0F52" w:rsidRPr="00CA0F52">
              <w:rPr>
                <w:rFonts w:asciiTheme="majorBidi" w:hAnsiTheme="majorBidi" w:cs="Times New Roman"/>
                <w:sz w:val="20"/>
                <w:szCs w:val="20"/>
                <w:rtl/>
              </w:rPr>
              <w:t>).‏</w:t>
            </w:r>
          </w:p>
        </w:tc>
      </w:tr>
      <w:tr w:rsidR="00B27DA9" w:rsidRPr="00502B46" w:rsidTr="00905AAF">
        <w:tc>
          <w:tcPr>
            <w:tcW w:w="576" w:type="dxa"/>
            <w:vAlign w:val="center"/>
          </w:tcPr>
          <w:p w:rsidR="00B27DA9" w:rsidRPr="00502B46" w:rsidRDefault="00B27DA9" w:rsidP="00077B71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:rsidR="00B27DA9" w:rsidRPr="00502B46" w:rsidRDefault="006A670B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تم ا</w:t>
            </w:r>
            <w:r w:rsidR="00B27DA9"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ستكمال جميع البيانات المطلوبة. </w:t>
            </w:r>
          </w:p>
        </w:tc>
      </w:tr>
      <w:tr w:rsidR="00B27DA9" w:rsidRPr="00502B46" w:rsidTr="00905AAF">
        <w:tc>
          <w:tcPr>
            <w:tcW w:w="576" w:type="dxa"/>
          </w:tcPr>
          <w:p w:rsidR="00B27DA9" w:rsidRPr="00502B46" w:rsidRDefault="00B27DA9" w:rsidP="00077B71">
            <w:pPr>
              <w:jc w:val="center"/>
              <w:rPr>
                <w:sz w:val="20"/>
                <w:szCs w:val="20"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:rsidR="00B27DA9" w:rsidRPr="00502B46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البيانات صحيحة ومطابقة لما هو مثبت في الوثائق</w:t>
            </w:r>
            <w:r w:rsidR="00077B71">
              <w:rPr>
                <w:rFonts w:asciiTheme="majorBidi" w:hAnsiTheme="majorBidi" w:cstheme="majorBidi" w:hint="cs"/>
                <w:sz w:val="20"/>
                <w:szCs w:val="20"/>
                <w:rtl/>
              </w:rPr>
              <w:t>.</w:t>
            </w:r>
          </w:p>
        </w:tc>
      </w:tr>
      <w:tr w:rsidR="00251CC5" w:rsidRPr="00502B46" w:rsidTr="00905AAF">
        <w:tc>
          <w:tcPr>
            <w:tcW w:w="576" w:type="dxa"/>
          </w:tcPr>
          <w:p w:rsidR="00251CC5" w:rsidRPr="00502B46" w:rsidRDefault="00251CC5" w:rsidP="00077B71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:rsidR="00251CC5" w:rsidRPr="00502B46" w:rsidRDefault="00251CC5" w:rsidP="004C73BE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تم إرفاق جميع الوثائق المطلوبة لطلب</w:t>
            </w:r>
            <w:r w:rsidRPr="00251CC5">
              <w:rPr>
                <w:rFonts w:asciiTheme="majorBidi" w:hAnsiTheme="majorBidi" w:cstheme="majorBidi"/>
                <w:sz w:val="20"/>
                <w:szCs w:val="20"/>
                <w:cs/>
              </w:rPr>
              <w:t>‎</w:t>
            </w:r>
            <w:r w:rsidRPr="00251CC5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251CC5">
              <w:rPr>
                <w:rFonts w:asciiTheme="majorBidi" w:hAnsiTheme="majorBidi" w:cstheme="majorBidi"/>
                <w:sz w:val="20"/>
                <w:szCs w:val="20"/>
                <w:cs/>
              </w:rPr>
              <w:t>‎</w:t>
            </w:r>
            <w:r w:rsidRPr="00251CC5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التماس إعادة النظر في </w:t>
            </w:r>
            <w:r w:rsidR="004C73BE">
              <w:rPr>
                <w:rFonts w:asciiTheme="majorBidi" w:hAnsiTheme="majorBidi" w:cs="Times New Roman" w:hint="cs"/>
                <w:sz w:val="20"/>
                <w:szCs w:val="20"/>
                <w:rtl/>
              </w:rPr>
              <w:t>عدم الموافقة على</w:t>
            </w:r>
            <w:r w:rsidRPr="00251CC5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 الترقية</w:t>
            </w:r>
            <w:r>
              <w:rPr>
                <w:rFonts w:asciiTheme="majorBidi" w:hAnsiTheme="majorBidi" w:cs="Times New Roman" w:hint="cs"/>
                <w:sz w:val="20"/>
                <w:szCs w:val="20"/>
                <w:rtl/>
              </w:rPr>
              <w:t>.</w:t>
            </w:r>
          </w:p>
        </w:tc>
      </w:tr>
      <w:tr w:rsidR="00B27DA9" w:rsidRPr="00502B46" w:rsidTr="00905AAF">
        <w:tc>
          <w:tcPr>
            <w:tcW w:w="3398" w:type="dxa"/>
            <w:gridSpan w:val="2"/>
            <w:shd w:val="clear" w:color="auto" w:fill="D9D9D9" w:themeFill="background1" w:themeFillShade="D9"/>
          </w:tcPr>
          <w:p w:rsidR="00B27DA9" w:rsidRPr="00502B46" w:rsidRDefault="00251CC5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B27DA9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مقدم الطلب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B27DA9" w:rsidRPr="00502B46" w:rsidTr="00905AAF">
        <w:tc>
          <w:tcPr>
            <w:tcW w:w="3398" w:type="dxa"/>
            <w:gridSpan w:val="2"/>
          </w:tcPr>
          <w:p w:rsidR="00B27DA9" w:rsidRPr="00502B46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3398" w:type="dxa"/>
          </w:tcPr>
          <w:p w:rsidR="00B27DA9" w:rsidRPr="00502B46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3398" w:type="dxa"/>
          </w:tcPr>
          <w:p w:rsidR="00B27DA9" w:rsidRPr="00502B46" w:rsidRDefault="00B27DA9" w:rsidP="00B27DA9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/>
                <w:sz w:val="20"/>
                <w:szCs w:val="20"/>
                <w:rtl/>
              </w:rPr>
              <w:t>/     /    14هـ</w:t>
            </w:r>
          </w:p>
        </w:tc>
      </w:tr>
    </w:tbl>
    <w:p w:rsidR="00905AAF" w:rsidRDefault="00905AAF">
      <w:r>
        <w:br w:type="page"/>
      </w:r>
    </w:p>
    <w:tbl>
      <w:tblPr>
        <w:tblStyle w:val="a6"/>
        <w:bidiVisual/>
        <w:tblW w:w="0" w:type="auto"/>
        <w:tblInd w:w="-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C7C63" w:rsidRPr="00502B46" w:rsidTr="00905AAF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CA0F52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ثاني</w:t>
            </w:r>
          </w:p>
        </w:tc>
        <w:tc>
          <w:tcPr>
            <w:tcW w:w="4784" w:type="dxa"/>
            <w:vAlign w:val="center"/>
          </w:tcPr>
          <w:p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وثائق المطلوبة</w:t>
            </w:r>
          </w:p>
        </w:tc>
      </w:tr>
    </w:tbl>
    <w:p w:rsidR="00B27DA9" w:rsidRDefault="00B27DA9" w:rsidP="00B27DA9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</w:p>
    <w:p w:rsidR="00CF349D" w:rsidRDefault="000A5131" w:rsidP="00CF349D">
      <w:pPr>
        <w:pStyle w:val="a3"/>
        <w:bidi/>
        <w:jc w:val="center"/>
        <w:rPr>
          <w:rFonts w:asciiTheme="majorBidi" w:hAnsiTheme="majorBidi" w:cstheme="majorBidi"/>
          <w:sz w:val="20"/>
          <w:szCs w:val="20"/>
        </w:rPr>
      </w:pPr>
      <w:r>
        <w:rPr>
          <w:noProof/>
          <w:lang w:val="en-US"/>
        </w:rPr>
        <w:drawing>
          <wp:inline distT="0" distB="0" distL="0" distR="0">
            <wp:extent cx="5377296" cy="3024334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868" cy="3039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349D" w:rsidRDefault="00CF349D" w:rsidP="00CF349D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7E0CFA" w:rsidRPr="00502B46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bookmarkStart w:id="0" w:name="_GoBack"/>
            <w:bookmarkEnd w:id="0"/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CA0F52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ثالث</w:t>
            </w:r>
          </w:p>
        </w:tc>
        <w:tc>
          <w:tcPr>
            <w:tcW w:w="4784" w:type="dxa"/>
            <w:vAlign w:val="center"/>
          </w:tcPr>
          <w:p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إجراءات</w:t>
            </w:r>
          </w:p>
        </w:tc>
      </w:tr>
    </w:tbl>
    <w:p w:rsidR="007E0CFA" w:rsidRDefault="00CF349D" w:rsidP="00CF349D">
      <w:pPr>
        <w:pStyle w:val="a3"/>
        <w:tabs>
          <w:tab w:val="left" w:pos="2711"/>
        </w:tabs>
        <w:bidi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  <w:rtl/>
        </w:rPr>
        <w:tab/>
      </w:r>
    </w:p>
    <w:p w:rsidR="007E0CFA" w:rsidRPr="00502B46" w:rsidRDefault="00A766B7" w:rsidP="00024F88">
      <w:pPr>
        <w:pStyle w:val="a3"/>
        <w:bidi/>
        <w:jc w:val="center"/>
        <w:rPr>
          <w:rFonts w:asciiTheme="majorBidi" w:hAnsiTheme="majorBidi" w:cstheme="majorBidi"/>
          <w:sz w:val="20"/>
          <w:szCs w:val="20"/>
        </w:rPr>
      </w:pPr>
      <w:r>
        <w:rPr>
          <w:noProof/>
          <w:lang w:val="en-US"/>
        </w:rPr>
        <w:drawing>
          <wp:inline distT="0" distB="0" distL="0" distR="0">
            <wp:extent cx="5385641" cy="302895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001" cy="3067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E0CFA" w:rsidRPr="00502B46" w:rsidSect="00DF3FF3">
      <w:headerReference w:type="default" r:id="rId9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174A" w:rsidRDefault="0097174A" w:rsidP="00DF3FF3">
      <w:r>
        <w:separator/>
      </w:r>
    </w:p>
  </w:endnote>
  <w:endnote w:type="continuationSeparator" w:id="0">
    <w:p w:rsidR="0097174A" w:rsidRDefault="0097174A" w:rsidP="00DF3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174A" w:rsidRDefault="0097174A" w:rsidP="00DF3FF3">
      <w:r>
        <w:separator/>
      </w:r>
    </w:p>
  </w:footnote>
  <w:footnote w:type="continuationSeparator" w:id="0">
    <w:p w:rsidR="0097174A" w:rsidRDefault="0097174A" w:rsidP="00DF3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6"/>
      <w:bidiVisual/>
      <w:tblW w:w="1019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0197"/>
    </w:tblGrid>
    <w:tr w:rsidR="00A1489A" w:rsidRPr="00DF3FF3" w:rsidTr="00AA4285">
      <w:trPr>
        <w:trHeight w:val="993"/>
      </w:trPr>
      <w:tc>
        <w:tcPr>
          <w:tcW w:w="10197" w:type="dxa"/>
          <w:tcBorders>
            <w:bottom w:val="single" w:sz="8" w:space="0" w:color="000000" w:themeColor="text1"/>
          </w:tcBorders>
          <w:shd w:val="clear" w:color="auto" w:fill="auto"/>
          <w:vAlign w:val="center"/>
        </w:tcPr>
        <w:p w:rsidR="00A1489A" w:rsidRPr="00A872AD" w:rsidRDefault="00A1489A" w:rsidP="00A872AD">
          <w:pPr>
            <w:pStyle w:val="a4"/>
            <w:rPr>
              <w:rFonts w:asciiTheme="majorBidi" w:hAnsiTheme="majorBidi" w:cstheme="majorBidi"/>
              <w:b/>
              <w:bCs/>
              <w:sz w:val="20"/>
              <w:szCs w:val="20"/>
              <w:rtl/>
            </w:rPr>
          </w:pPr>
        </w:p>
      </w:tc>
    </w:tr>
  </w:tbl>
  <w:p w:rsidR="00A1489A" w:rsidRPr="00DF3FF3" w:rsidRDefault="00AA4285" w:rsidP="00DF3FF3">
    <w:pPr>
      <w:pStyle w:val="a4"/>
      <w:bidi w:val="0"/>
      <w:rPr>
        <w:sz w:val="10"/>
        <w:szCs w:val="10"/>
      </w:rPr>
    </w:pPr>
    <w:r>
      <w:rPr>
        <w:rFonts w:asciiTheme="majorBidi" w:hAnsiTheme="majorBidi" w:cstheme="majorBidi"/>
        <w:b/>
        <w:bCs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03505</wp:posOffset>
          </wp:positionH>
          <wp:positionV relativeFrom="paragraph">
            <wp:posOffset>-1003604</wp:posOffset>
          </wp:positionV>
          <wp:extent cx="6303645" cy="981710"/>
          <wp:effectExtent l="0" t="0" r="1905" b="8890"/>
          <wp:wrapNone/>
          <wp:docPr id="1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3645" cy="9817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36714"/>
    <w:multiLevelType w:val="hybridMultilevel"/>
    <w:tmpl w:val="4F10885C"/>
    <w:lvl w:ilvl="0" w:tplc="83C234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15FB8"/>
    <w:multiLevelType w:val="hybridMultilevel"/>
    <w:tmpl w:val="E51298D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265D13"/>
    <w:multiLevelType w:val="hybridMultilevel"/>
    <w:tmpl w:val="F004762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D17EC3"/>
    <w:multiLevelType w:val="hybridMultilevel"/>
    <w:tmpl w:val="C0AC00D4"/>
    <w:lvl w:ilvl="0" w:tplc="F0384C8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7042BF"/>
    <w:multiLevelType w:val="hybridMultilevel"/>
    <w:tmpl w:val="CEF630C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F93423"/>
    <w:multiLevelType w:val="hybridMultilevel"/>
    <w:tmpl w:val="94AE526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1964E3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DA2100"/>
    <w:multiLevelType w:val="hybridMultilevel"/>
    <w:tmpl w:val="4516C8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D30783"/>
    <w:multiLevelType w:val="hybridMultilevel"/>
    <w:tmpl w:val="6B8A042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B24245"/>
    <w:multiLevelType w:val="hybridMultilevel"/>
    <w:tmpl w:val="17D4658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9C54B5"/>
    <w:multiLevelType w:val="hybridMultilevel"/>
    <w:tmpl w:val="92263246"/>
    <w:lvl w:ilvl="0" w:tplc="1E700592">
      <w:start w:val="1"/>
      <w:numFmt w:val="decimal"/>
      <w:lvlText w:val="%1)"/>
      <w:lvlJc w:val="left"/>
      <w:pPr>
        <w:ind w:left="720" w:hanging="360"/>
      </w:pPr>
      <w:rPr>
        <w:b w:val="0"/>
        <w:bCs w:val="0"/>
        <w:sz w:val="28"/>
        <w:szCs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6974EF"/>
    <w:multiLevelType w:val="hybridMultilevel"/>
    <w:tmpl w:val="31C0F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67634F"/>
    <w:multiLevelType w:val="hybridMultilevel"/>
    <w:tmpl w:val="44889ED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D83B30"/>
    <w:multiLevelType w:val="hybridMultilevel"/>
    <w:tmpl w:val="BDEECDC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BB12E9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6C757C"/>
    <w:multiLevelType w:val="hybridMultilevel"/>
    <w:tmpl w:val="F27E8D1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4525EC"/>
    <w:multiLevelType w:val="hybridMultilevel"/>
    <w:tmpl w:val="11148F6A"/>
    <w:lvl w:ilvl="0" w:tplc="8D8A7F5C">
      <w:start w:val="1"/>
      <w:numFmt w:val="chosung"/>
      <w:lvlText w:val=""/>
      <w:lvlJc w:val="center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14"/>
  </w:num>
  <w:num w:numId="5">
    <w:abstractNumId w:val="4"/>
  </w:num>
  <w:num w:numId="6">
    <w:abstractNumId w:val="12"/>
  </w:num>
  <w:num w:numId="7">
    <w:abstractNumId w:val="16"/>
  </w:num>
  <w:num w:numId="8">
    <w:abstractNumId w:val="8"/>
  </w:num>
  <w:num w:numId="9">
    <w:abstractNumId w:val="5"/>
  </w:num>
  <w:num w:numId="10">
    <w:abstractNumId w:val="11"/>
  </w:num>
  <w:num w:numId="11">
    <w:abstractNumId w:val="9"/>
  </w:num>
  <w:num w:numId="12">
    <w:abstractNumId w:val="2"/>
  </w:num>
  <w:num w:numId="13">
    <w:abstractNumId w:val="0"/>
  </w:num>
  <w:num w:numId="14">
    <w:abstractNumId w:val="13"/>
  </w:num>
  <w:num w:numId="15">
    <w:abstractNumId w:val="10"/>
  </w:num>
  <w:num w:numId="16">
    <w:abstractNumId w:val="15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LM0sDS1MDA1NjNX0lEKTi0uzszPAykwNK4FAC8II9EtAAAA"/>
  </w:docVars>
  <w:rsids>
    <w:rsidRoot w:val="00DF3FF3"/>
    <w:rsid w:val="000135F4"/>
    <w:rsid w:val="00024F88"/>
    <w:rsid w:val="00077B71"/>
    <w:rsid w:val="000A47AE"/>
    <w:rsid w:val="000A5131"/>
    <w:rsid w:val="000B2D23"/>
    <w:rsid w:val="000E3984"/>
    <w:rsid w:val="000E4B67"/>
    <w:rsid w:val="00117306"/>
    <w:rsid w:val="00130B03"/>
    <w:rsid w:val="00142E53"/>
    <w:rsid w:val="00165041"/>
    <w:rsid w:val="00184487"/>
    <w:rsid w:val="00251CC5"/>
    <w:rsid w:val="00262CF2"/>
    <w:rsid w:val="00282825"/>
    <w:rsid w:val="00296449"/>
    <w:rsid w:val="002B2357"/>
    <w:rsid w:val="00302D58"/>
    <w:rsid w:val="0031477E"/>
    <w:rsid w:val="00321B6B"/>
    <w:rsid w:val="00341549"/>
    <w:rsid w:val="004136C3"/>
    <w:rsid w:val="00421B84"/>
    <w:rsid w:val="00443E28"/>
    <w:rsid w:val="00460E22"/>
    <w:rsid w:val="00462A6A"/>
    <w:rsid w:val="00467913"/>
    <w:rsid w:val="00471926"/>
    <w:rsid w:val="004818ED"/>
    <w:rsid w:val="004841AE"/>
    <w:rsid w:val="004C73BE"/>
    <w:rsid w:val="004C7C63"/>
    <w:rsid w:val="004D6199"/>
    <w:rsid w:val="004F69F8"/>
    <w:rsid w:val="00502B46"/>
    <w:rsid w:val="00562016"/>
    <w:rsid w:val="00586C0D"/>
    <w:rsid w:val="00607367"/>
    <w:rsid w:val="0066016A"/>
    <w:rsid w:val="006635F8"/>
    <w:rsid w:val="006804BD"/>
    <w:rsid w:val="006929E0"/>
    <w:rsid w:val="006A670B"/>
    <w:rsid w:val="007E0CFA"/>
    <w:rsid w:val="007E0DCC"/>
    <w:rsid w:val="007E19AF"/>
    <w:rsid w:val="007E34B4"/>
    <w:rsid w:val="007F080A"/>
    <w:rsid w:val="008C2A73"/>
    <w:rsid w:val="008D277A"/>
    <w:rsid w:val="008F0742"/>
    <w:rsid w:val="008F4C4C"/>
    <w:rsid w:val="00905AAF"/>
    <w:rsid w:val="0097174A"/>
    <w:rsid w:val="009B5066"/>
    <w:rsid w:val="00A1489A"/>
    <w:rsid w:val="00A466E9"/>
    <w:rsid w:val="00A766B7"/>
    <w:rsid w:val="00A872AD"/>
    <w:rsid w:val="00AA4285"/>
    <w:rsid w:val="00AF4D9A"/>
    <w:rsid w:val="00B12B7E"/>
    <w:rsid w:val="00B164A3"/>
    <w:rsid w:val="00B27DA9"/>
    <w:rsid w:val="00B52548"/>
    <w:rsid w:val="00B57041"/>
    <w:rsid w:val="00B60D8B"/>
    <w:rsid w:val="00BE5C52"/>
    <w:rsid w:val="00C05720"/>
    <w:rsid w:val="00C66D33"/>
    <w:rsid w:val="00CA0F52"/>
    <w:rsid w:val="00CC22C9"/>
    <w:rsid w:val="00CC7FB1"/>
    <w:rsid w:val="00CF21D7"/>
    <w:rsid w:val="00CF349D"/>
    <w:rsid w:val="00D26119"/>
    <w:rsid w:val="00DF3FF3"/>
    <w:rsid w:val="00E73F26"/>
    <w:rsid w:val="00E773DE"/>
    <w:rsid w:val="00FA6F91"/>
    <w:rsid w:val="00FB3FE3"/>
    <w:rsid w:val="00FF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CE61AA3"/>
  <w15:chartTrackingRefBased/>
  <w15:docId w15:val="{F980F65D-2924-4AC5-B1C6-F3F818568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F3FF3"/>
    <w:pPr>
      <w:bidi/>
      <w:spacing w:after="0" w:line="240" w:lineRule="auto"/>
    </w:pPr>
    <w:rPr>
      <w:rFonts w:eastAsiaTheme="minorEastAsia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DF3FF3"/>
    <w:pPr>
      <w:spacing w:after="0" w:line="240" w:lineRule="auto"/>
    </w:pPr>
  </w:style>
  <w:style w:type="paragraph" w:styleId="a4">
    <w:name w:val="header"/>
    <w:basedOn w:val="a"/>
    <w:link w:val="Char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Char">
    <w:name w:val="رأس الصفحة Char"/>
    <w:basedOn w:val="a0"/>
    <w:link w:val="a4"/>
    <w:uiPriority w:val="99"/>
    <w:rsid w:val="00DF3FF3"/>
  </w:style>
  <w:style w:type="paragraph" w:styleId="a5">
    <w:name w:val="footer"/>
    <w:basedOn w:val="a"/>
    <w:link w:val="Char0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Char0">
    <w:name w:val="تذييل الصفحة Char"/>
    <w:basedOn w:val="a0"/>
    <w:link w:val="a5"/>
    <w:uiPriority w:val="99"/>
    <w:rsid w:val="00DF3FF3"/>
  </w:style>
  <w:style w:type="table" w:styleId="a6">
    <w:name w:val="Table Grid"/>
    <w:basedOn w:val="a1"/>
    <w:uiPriority w:val="59"/>
    <w:rsid w:val="00DF3F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">
    <w:name w:val="Plain Table 1"/>
    <w:basedOn w:val="a1"/>
    <w:uiPriority w:val="41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10">
    <w:name w:val="Grid Table 1 Light"/>
    <w:basedOn w:val="a1"/>
    <w:uiPriority w:val="46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a7">
    <w:name w:val="Grid Table Light"/>
    <w:basedOn w:val="a1"/>
    <w:uiPriority w:val="40"/>
    <w:rsid w:val="00DF3FF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8">
    <w:name w:val="Balloon Text"/>
    <w:basedOn w:val="a"/>
    <w:link w:val="Char1"/>
    <w:uiPriority w:val="99"/>
    <w:semiHidden/>
    <w:unhideWhenUsed/>
    <w:rsid w:val="00251CC5"/>
    <w:rPr>
      <w:rFonts w:ascii="Segoe UI" w:hAnsi="Segoe UI" w:cs="Segoe UI"/>
      <w:sz w:val="18"/>
      <w:szCs w:val="18"/>
    </w:rPr>
  </w:style>
  <w:style w:type="character" w:customStyle="1" w:styleId="Char1">
    <w:name w:val="نص في بالون Char"/>
    <w:basedOn w:val="a0"/>
    <w:link w:val="a8"/>
    <w:uiPriority w:val="99"/>
    <w:semiHidden/>
    <w:rsid w:val="00251CC5"/>
    <w:rPr>
      <w:rFonts w:ascii="Segoe UI" w:eastAsiaTheme="minorEastAsia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70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2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ir A .Merchant</dc:creator>
  <cp:keywords/>
  <dc:description/>
  <cp:lastModifiedBy>Mahir A. Merchant</cp:lastModifiedBy>
  <cp:revision>40</cp:revision>
  <cp:lastPrinted>2019-07-07T18:57:00Z</cp:lastPrinted>
  <dcterms:created xsi:type="dcterms:W3CDTF">2019-07-04T06:55:00Z</dcterms:created>
  <dcterms:modified xsi:type="dcterms:W3CDTF">2022-08-07T11:41:00Z</dcterms:modified>
</cp:coreProperties>
</file>